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F40582D" w:rsidR="004F1CD0" w:rsidRDefault="00385430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</w:t>
      </w:r>
      <w:r w:rsidR="00747FB2">
        <w:rPr>
          <w:sz w:val="36"/>
          <w:szCs w:val="36"/>
          <w:lang w:val="en-GB"/>
        </w:rPr>
        <w:t xml:space="preserve">orth </w:t>
      </w:r>
      <w:r w:rsidR="000F64FD">
        <w:rPr>
          <w:sz w:val="36"/>
          <w:szCs w:val="36"/>
          <w:lang w:val="en-GB"/>
        </w:rPr>
        <w:t>Dak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C17D4" w14:textId="77777777" w:rsidR="00A24F71" w:rsidRDefault="00A24F71" w:rsidP="00CB37D9">
      <w:pPr>
        <w:spacing w:after="0" w:line="240" w:lineRule="auto"/>
      </w:pPr>
      <w:r>
        <w:separator/>
      </w:r>
    </w:p>
  </w:endnote>
  <w:endnote w:type="continuationSeparator" w:id="0">
    <w:p w14:paraId="4F76DB22" w14:textId="77777777" w:rsidR="00A24F71" w:rsidRDefault="00A24F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013BB" w14:textId="77777777" w:rsidR="006754C4" w:rsidRDefault="006754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A72534A" w:rsidR="00CB37D9" w:rsidRPr="006754C4" w:rsidRDefault="00CB37D9" w:rsidP="006754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23B94" w14:textId="77777777" w:rsidR="006754C4" w:rsidRDefault="006754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39855" w14:textId="77777777" w:rsidR="00A24F71" w:rsidRDefault="00A24F71" w:rsidP="00CB37D9">
      <w:pPr>
        <w:spacing w:after="0" w:line="240" w:lineRule="auto"/>
      </w:pPr>
      <w:r>
        <w:separator/>
      </w:r>
    </w:p>
  </w:footnote>
  <w:footnote w:type="continuationSeparator" w:id="0">
    <w:p w14:paraId="068798D7" w14:textId="77777777" w:rsidR="00A24F71" w:rsidRDefault="00A24F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D1327" w14:textId="77777777" w:rsidR="006754C4" w:rsidRDefault="006754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23291FD" w:rsidR="00AD6FC0" w:rsidRPr="006754C4" w:rsidRDefault="00AD6FC0" w:rsidP="006754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D8172" w14:textId="77777777" w:rsidR="006754C4" w:rsidRDefault="006754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6552387">
    <w:abstractNumId w:val="1"/>
  </w:num>
  <w:num w:numId="2" w16cid:durableId="455565020">
    <w:abstractNumId w:val="0"/>
  </w:num>
  <w:num w:numId="3" w16cid:durableId="976446243">
    <w:abstractNumId w:val="2"/>
  </w:num>
  <w:num w:numId="4" w16cid:durableId="22949704">
    <w:abstractNumId w:val="4"/>
  </w:num>
  <w:num w:numId="5" w16cid:durableId="1378893047">
    <w:abstractNumId w:val="5"/>
  </w:num>
  <w:num w:numId="6" w16cid:durableId="289477596">
    <w:abstractNumId w:val="3"/>
  </w:num>
  <w:num w:numId="7" w16cid:durableId="77944521">
    <w:abstractNumId w:val="8"/>
  </w:num>
  <w:num w:numId="8" w16cid:durableId="956646019">
    <w:abstractNumId w:val="6"/>
  </w:num>
  <w:num w:numId="9" w16cid:durableId="12670760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754C4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4F71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